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F2A4E" w14:textId="77777777" w:rsidR="006326BD" w:rsidRDefault="00000000">
      <w:pPr>
        <w:rPr>
          <w:b/>
          <w:bCs/>
          <w:sz w:val="32"/>
          <w:szCs w:val="32"/>
        </w:rPr>
      </w:pPr>
      <w:r>
        <w:rPr>
          <w:b/>
          <w:bCs/>
          <w:sz w:val="32"/>
          <w:szCs w:val="32"/>
        </w:rPr>
        <w:t>Cover Letter</w:t>
      </w:r>
    </w:p>
    <w:p w14:paraId="4A46BC4A" w14:textId="62E6A876" w:rsidR="006326BD" w:rsidRDefault="00000000">
      <w:pPr>
        <w:pStyle w:val="BodyText"/>
      </w:pPr>
      <w:r>
        <w:t>Angus Hunt</w:t>
      </w:r>
      <w:r>
        <w:br/>
        <w:t>028 407 5321</w:t>
      </w:r>
      <w:r>
        <w:br/>
        <w:t>angusfhunt@gmail.com</w:t>
      </w:r>
      <w:r>
        <w:tab/>
      </w:r>
      <w:r>
        <w:br/>
      </w:r>
      <w:r w:rsidR="005A2CF0">
        <w:t xml:space="preserve">604/180 Willis Street, </w:t>
      </w:r>
      <w:proofErr w:type="spellStart"/>
      <w:r w:rsidR="005A2CF0">
        <w:t>Te</w:t>
      </w:r>
      <w:proofErr w:type="spellEnd"/>
      <w:r w:rsidR="005A2CF0">
        <w:t xml:space="preserve"> Aro, Wellington</w:t>
      </w:r>
      <w:r>
        <w:br/>
        <w:t>https://www.linkedin.com/in/angus-hunt/</w:t>
      </w:r>
    </w:p>
    <w:p w14:paraId="16B24770" w14:textId="3758F066" w:rsidR="006326BD" w:rsidRDefault="008C2A97">
      <w:pPr>
        <w:rPr>
          <w:b/>
          <w:bCs/>
          <w:sz w:val="32"/>
        </w:rPr>
      </w:pPr>
      <w:r>
        <w:rPr>
          <w:b/>
          <w:bCs/>
          <w:sz w:val="32"/>
        </w:rPr>
        <w:t>JOB_TITLE</w:t>
      </w:r>
    </w:p>
    <w:p w14:paraId="506B6462" w14:textId="6BBEB136" w:rsidR="006326BD" w:rsidRDefault="00000000">
      <w:pPr>
        <w:pStyle w:val="FirstParagraph"/>
      </w:pPr>
      <w:r>
        <w:t>To the hiring managers at the</w:t>
      </w:r>
      <w:r w:rsidR="005A2CF0">
        <w:t xml:space="preserve"> COMPANY_NAME</w:t>
      </w:r>
      <w:r>
        <w:t>,</w:t>
      </w:r>
    </w:p>
    <w:p w14:paraId="42F6F57E" w14:textId="0DEE6947" w:rsidR="006326BD" w:rsidRDefault="00000000">
      <w:pPr>
        <w:pStyle w:val="BodyText"/>
      </w:pPr>
      <w:r>
        <w:t xml:space="preserve">I am writing to apply for the </w:t>
      </w:r>
      <w:r w:rsidR="008C2A97">
        <w:t>JOB_TITLE</w:t>
      </w:r>
      <w:r>
        <w:t xml:space="preserve"> role, as advertised on www.seek.co.nz.</w:t>
      </w:r>
    </w:p>
    <w:p w14:paraId="1734C036" w14:textId="0D667287" w:rsidR="006326BD" w:rsidRDefault="00000000">
      <w:pPr>
        <w:pStyle w:val="BodyText"/>
      </w:pPr>
      <w:r>
        <w:t xml:space="preserve">I am a GIS Analyst based in </w:t>
      </w:r>
      <w:r w:rsidR="005A2CF0">
        <w:t>Wellington</w:t>
      </w:r>
      <w:r>
        <w:t xml:space="preserve"> and a passionate “GIS nerd”. After discovering Geographical Information Systems (GIS) during university, I decided to combine my passions of geography and coding. </w:t>
      </w:r>
      <w:r w:rsidR="00211238">
        <w:t>After working in both the public and private sectors in New Zealand,</w:t>
      </w:r>
      <w:r>
        <w:t xml:space="preserve"> I am</w:t>
      </w:r>
      <w:r w:rsidR="00211238">
        <w:t xml:space="preserve"> now</w:t>
      </w:r>
      <w:r>
        <w:t xml:space="preserve"> looking for a new role </w:t>
      </w:r>
      <w:r w:rsidR="005A2CF0">
        <w:t>with a challenge</w:t>
      </w:r>
      <w:r>
        <w:t>.</w:t>
      </w:r>
    </w:p>
    <w:p w14:paraId="5DBE9E7F" w14:textId="5E2DCE07" w:rsidR="006326BD" w:rsidRDefault="00000000">
      <w:pPr>
        <w:pStyle w:val="BodyText"/>
      </w:pPr>
      <w:r>
        <w:t>I believe that I would fit in well with your team as I love learning about the world around me, helping my teammates, and making differences that I can feel proud of. I am excited about a</w:t>
      </w:r>
      <w:r w:rsidR="005A2CF0">
        <w:t xml:space="preserve"> </w:t>
      </w:r>
      <w:r>
        <w:t>role being available</w:t>
      </w:r>
      <w:r w:rsidR="005A2CF0">
        <w:t xml:space="preserve"> with COMPANY</w:t>
      </w:r>
      <w:r w:rsidR="00BE4216">
        <w:t>_NAME</w:t>
      </w:r>
      <w:r>
        <w:t xml:space="preserve">, as the work that is produced by the </w:t>
      </w:r>
      <w:r w:rsidR="005A2CF0">
        <w:t>COMPANY</w:t>
      </w:r>
      <w:r w:rsidR="00BE4216">
        <w:t>_NAME</w:t>
      </w:r>
      <w:r>
        <w:t xml:space="preserve"> is so crucial in pushing </w:t>
      </w:r>
      <w:r w:rsidR="005A2CF0">
        <w:t>LOCATION</w:t>
      </w:r>
      <w:r w:rsidR="00BE4216">
        <w:t>_NAME</w:t>
      </w:r>
      <w:r>
        <w:t xml:space="preserve"> forward and improving outcomes for all. I would feel lucky to get to work on developing and contributing my work towards these projects that would make a real impact. </w:t>
      </w:r>
    </w:p>
    <w:p w14:paraId="74D367E4" w14:textId="77777777" w:rsidR="006326BD" w:rsidRDefault="00000000">
      <w:pPr>
        <w:pStyle w:val="BodyText"/>
      </w:pPr>
      <w:r>
        <w:t xml:space="preserve">I have a considerable amount of experience in GIS from my time in my time as a GIS Analyst and projects at home. I am fluent in the suite of Esri products such as ArcGIS Online, ArcGIS Pro, ArcMap, </w:t>
      </w:r>
      <w:proofErr w:type="spellStart"/>
      <w:r>
        <w:t>Arcpy</w:t>
      </w:r>
      <w:proofErr w:type="spellEnd"/>
      <w:r>
        <w:t xml:space="preserve">, and more. This is my bread and butter in my current role, and I spend around half of my time using </w:t>
      </w:r>
      <w:proofErr w:type="spellStart"/>
      <w:r>
        <w:t>Arcpy</w:t>
      </w:r>
      <w:proofErr w:type="spellEnd"/>
      <w:r>
        <w:t xml:space="preserve"> to automate manual mapping </w:t>
      </w:r>
      <w:proofErr w:type="spellStart"/>
      <w:r>
        <w:t>oporations</w:t>
      </w:r>
      <w:proofErr w:type="spellEnd"/>
      <w:r>
        <w:t xml:space="preserve"> and develop the back-end for a the </w:t>
      </w:r>
      <w:proofErr w:type="spellStart"/>
      <w:r>
        <w:t>Tiaki</w:t>
      </w:r>
      <w:proofErr w:type="spellEnd"/>
      <w:r>
        <w:t xml:space="preserve"> application, used by Fonterra and </w:t>
      </w:r>
      <w:proofErr w:type="spellStart"/>
      <w:r>
        <w:t>Ravensdown</w:t>
      </w:r>
      <w:proofErr w:type="spellEnd"/>
      <w:r>
        <w:t xml:space="preserve">. The other half of my time is spent in QGIS, particularly its </w:t>
      </w:r>
      <w:proofErr w:type="spellStart"/>
      <w:r>
        <w:t>pyQGIS</w:t>
      </w:r>
      <w:proofErr w:type="spellEnd"/>
      <w:r>
        <w:t xml:space="preserve"> API to create scripts to clean, improve, and create data for the </w:t>
      </w:r>
      <w:proofErr w:type="spellStart"/>
      <w:r>
        <w:t>Landkind</w:t>
      </w:r>
      <w:proofErr w:type="spellEnd"/>
      <w:r>
        <w:t xml:space="preserve"> application.</w:t>
      </w:r>
    </w:p>
    <w:p w14:paraId="6D459C66" w14:textId="77777777" w:rsidR="006326BD" w:rsidRDefault="00000000">
      <w:pPr>
        <w:pStyle w:val="BodyText"/>
      </w:pPr>
      <w:r>
        <w:t xml:space="preserve">I have worked with object-orientated </w:t>
      </w:r>
      <w:proofErr w:type="spellStart"/>
      <w:r>
        <w:t>langauges</w:t>
      </w:r>
      <w:proofErr w:type="spellEnd"/>
      <w:r>
        <w:t xml:space="preserve"> such as Python and </w:t>
      </w:r>
      <w:proofErr w:type="spellStart"/>
      <w:r>
        <w:t>Javascript</w:t>
      </w:r>
      <w:proofErr w:type="spellEnd"/>
      <w:r>
        <w:t xml:space="preserve">, and SQL in the field of GIS while using HTML and JavaScript to build custom web maps. I also have a solid understanding of building custom geoprocessing tools in ArcGIS Pro to allow automation of standard workflows across an </w:t>
      </w:r>
      <w:proofErr w:type="spellStart"/>
      <w:r>
        <w:t>organisation</w:t>
      </w:r>
      <w:proofErr w:type="spellEnd"/>
      <w:r>
        <w:t>. Simply put, I get hooked when I decide to create custom tools for my work.</w:t>
      </w:r>
    </w:p>
    <w:p w14:paraId="228DD796" w14:textId="77777777" w:rsidR="006326BD" w:rsidRDefault="00000000">
      <w:pPr>
        <w:pStyle w:val="BodyText"/>
      </w:pPr>
      <w:r>
        <w:t xml:space="preserve">Additionally, I have a high level of data and process </w:t>
      </w:r>
      <w:proofErr w:type="spellStart"/>
      <w:r>
        <w:t>organisation</w:t>
      </w:r>
      <w:proofErr w:type="spellEnd"/>
      <w:r>
        <w:t xml:space="preserve"> skills through projects in my current role. This includes data creation, manipulation, and validation, as well as problem solving when undertaking geospatial analysis. Some examples of this are client requests to implement new features in the ArcGIS Server back-end, support requests surrounding application errors, and advice on custom data manipulation. The intensity of my current role has undoubtedly strengthened my ability to quickly pick up and use new skills, both GIS-related and non. This also reflects in my grades for my GIS-based geography papers, showing that I adapt to new systems quickly.</w:t>
      </w:r>
    </w:p>
    <w:p w14:paraId="369469F0" w14:textId="7E27A744" w:rsidR="006326BD" w:rsidRDefault="00000000">
      <w:pPr>
        <w:pStyle w:val="BodyText"/>
      </w:pPr>
      <w:r>
        <w:lastRenderedPageBreak/>
        <w:t xml:space="preserve">I have developed capable research, collation, and presentation skills through my studies and ensure that I use them </w:t>
      </w:r>
      <w:r w:rsidR="00AD2688">
        <w:t>daily</w:t>
      </w:r>
      <w:r>
        <w:t xml:space="preserve">. I am passionate about clear, efficient documentation, as is evidenced by the 100+ pages of voluntary documentation created in my first year as a GIS Analyst. My team-based skills have strengthened through an Agile environment at work, as I learnt about conflict resolution, timely planning, and the other necessary skills to work with a group of people effectively. Working in a team will be no problem at all as I thrive off the efficiency and pace of a cohesive group. </w:t>
      </w:r>
    </w:p>
    <w:p w14:paraId="76B0EADC" w14:textId="754D9AAF" w:rsidR="006326BD" w:rsidRDefault="00000000">
      <w:pPr>
        <w:pStyle w:val="BodyText"/>
      </w:pPr>
      <w:r>
        <w:t>I would love to have the opportunity to discuss this role in further detail.</w:t>
      </w:r>
    </w:p>
    <w:p w14:paraId="7C2EEF7B" w14:textId="77777777" w:rsidR="006326BD" w:rsidRDefault="00000000">
      <w:pPr>
        <w:pStyle w:val="BodyText"/>
      </w:pPr>
      <w:r>
        <w:t>Yours sincerely, Angus Hunt.</w:t>
      </w:r>
    </w:p>
    <w:sectPr w:rsidR="006326BD">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6326BD"/>
    <w:rsid w:val="00211238"/>
    <w:rsid w:val="005A2CF0"/>
    <w:rsid w:val="006326BD"/>
    <w:rsid w:val="007B7CB7"/>
    <w:rsid w:val="008C2A97"/>
    <w:rsid w:val="00AD2688"/>
    <w:rsid w:val="00BE4216"/>
    <w:rsid w:val="00CC6B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5EB32"/>
  <w15:docId w15:val="{355E05AA-E1FD-4C09-8B25-13E6BBC1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Ancladenotaalpie">
    <w:name w:val="Ancla de nota al pie"/>
    <w:rPr>
      <w:vertAlign w:val="superscript"/>
    </w:rPr>
  </w:style>
  <w:style w:type="character" w:customStyle="1" w:styleId="FootnoteCharacters">
    <w:name w:val="Footnote Characters"/>
    <w:basedOn w:val="CaptionChar"/>
    <w:qFormat/>
    <w:rPr>
      <w:vertAlign w:val="superscript"/>
    </w:rPr>
  </w:style>
  <w:style w:type="character" w:customStyle="1" w:styleId="EnlacedeInternet">
    <w:name w:val="Enlace de 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Ttulo">
    <w:name w:val="Título"/>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Ttulo"/>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gus Hunt</cp:lastModifiedBy>
  <cp:revision>28</cp:revision>
  <dcterms:created xsi:type="dcterms:W3CDTF">2021-06-01T07:27:00Z</dcterms:created>
  <dcterms:modified xsi:type="dcterms:W3CDTF">2023-12-02T09:05:00Z</dcterms:modified>
  <dc:language>es-ES</dc:language>
</cp:coreProperties>
</file>